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76E44C" w14:textId="436364A3" w:rsidR="00C916B6" w:rsidRPr="00E74FE6" w:rsidRDefault="00E74FE6" w:rsidP="005C3959">
      <w:pPr>
        <w:pStyle w:val="CSMAG19Title"/>
        <w:jc w:val="center"/>
        <w:rPr>
          <w:sz w:val="24"/>
          <w:lang w:val="ru-RU"/>
        </w:rPr>
      </w:pPr>
      <w:bookmarkStart w:id="0" w:name="_Hlk74674717"/>
      <w:r>
        <w:rPr>
          <w:sz w:val="24"/>
          <w:lang w:val="ru-RU"/>
        </w:rPr>
        <w:t>Название</w:t>
      </w:r>
    </w:p>
    <w:p w14:paraId="5AFD22BA" w14:textId="77777777" w:rsidR="00AB7552" w:rsidRDefault="00AB7552" w:rsidP="005C3959">
      <w:pPr>
        <w:pStyle w:val="CSMAG19Title"/>
        <w:jc w:val="center"/>
        <w:rPr>
          <w:sz w:val="24"/>
        </w:rPr>
      </w:pPr>
    </w:p>
    <w:bookmarkEnd w:id="0"/>
    <w:p w14:paraId="06DE0381" w14:textId="791340E6" w:rsidR="00C916B6" w:rsidRPr="00E74FE6" w:rsidRDefault="00E74FE6" w:rsidP="00C916B6">
      <w:pPr>
        <w:pStyle w:val="CSMAG19Authors"/>
        <w:rPr>
          <w:iCs/>
          <w:sz w:val="24"/>
          <w:lang w:val="ru-RU"/>
        </w:rPr>
      </w:pPr>
      <w:r w:rsidRPr="00E74FE6">
        <w:rPr>
          <w:iCs/>
          <w:sz w:val="24"/>
          <w:lang w:val="ru-RU"/>
        </w:rPr>
        <w:t>А. В. Автор</w:t>
      </w:r>
      <w:r w:rsidRPr="00E74FE6">
        <w:rPr>
          <w:iCs/>
          <w:sz w:val="24"/>
          <w:vertAlign w:val="superscript"/>
          <w:lang w:val="ru-RU"/>
        </w:rPr>
        <w:t>1</w:t>
      </w:r>
      <w:r w:rsidRPr="00E74FE6">
        <w:rPr>
          <w:iCs/>
          <w:sz w:val="24"/>
          <w:lang w:val="ru-RU"/>
        </w:rPr>
        <w:t>, Б. Д. Автор</w:t>
      </w:r>
      <w:r w:rsidRPr="00E74FE6">
        <w:rPr>
          <w:iCs/>
          <w:sz w:val="24"/>
          <w:vertAlign w:val="superscript"/>
          <w:lang w:val="ru-RU"/>
        </w:rPr>
        <w:t>2</w:t>
      </w:r>
      <w:r w:rsidRPr="00E74FE6">
        <w:rPr>
          <w:iCs/>
          <w:sz w:val="24"/>
          <w:lang w:val="ru-RU"/>
        </w:rPr>
        <w:t>, и В. Г. Автор</w:t>
      </w:r>
      <w:r w:rsidRPr="00E74FE6">
        <w:rPr>
          <w:iCs/>
          <w:sz w:val="24"/>
          <w:vertAlign w:val="superscript"/>
          <w:lang w:val="ru-RU"/>
        </w:rPr>
        <w:t>1,2</w:t>
      </w:r>
      <w:r w:rsidRPr="00E74FE6">
        <w:rPr>
          <w:iCs/>
          <w:sz w:val="24"/>
          <w:lang w:val="ru-RU"/>
        </w:rPr>
        <w:t>*</w:t>
      </w:r>
    </w:p>
    <w:p w14:paraId="7B328D36" w14:textId="2B4A9C01" w:rsidR="00DE0D66" w:rsidRPr="00E74FE6" w:rsidRDefault="00C916B6" w:rsidP="00DE0D66">
      <w:pPr>
        <w:rPr>
          <w:i/>
          <w:sz w:val="24"/>
          <w:lang w:val="ru-RU"/>
        </w:rPr>
      </w:pPr>
      <w:r w:rsidRPr="00E74FE6">
        <w:rPr>
          <w:i/>
          <w:sz w:val="24"/>
          <w:vertAlign w:val="superscript"/>
          <w:lang w:val="ru-RU"/>
        </w:rPr>
        <w:t>1</w:t>
      </w:r>
      <w:r w:rsidR="00E74FE6" w:rsidRPr="00E74FE6">
        <w:rPr>
          <w:i/>
          <w:sz w:val="24"/>
          <w:lang w:val="ru-RU"/>
        </w:rPr>
        <w:t>Организация,</w:t>
      </w:r>
      <w:r w:rsidR="00E74FE6" w:rsidRPr="00E74FE6">
        <w:rPr>
          <w:i/>
          <w:iCs/>
          <w:sz w:val="24"/>
          <w:lang w:val="ru-RU"/>
        </w:rPr>
        <w:t xml:space="preserve"> полный почтовый адрес, включая страну</w:t>
      </w:r>
      <w:r w:rsidR="00DE0D66" w:rsidRPr="00E74FE6">
        <w:rPr>
          <w:i/>
          <w:sz w:val="24"/>
          <w:lang w:val="ru-RU"/>
        </w:rPr>
        <w:t xml:space="preserve">, </w:t>
      </w:r>
      <w:r w:rsidR="00DE0D66" w:rsidRPr="00DE0D66">
        <w:rPr>
          <w:i/>
          <w:sz w:val="24"/>
          <w:lang w:val="en-US"/>
        </w:rPr>
        <w:t>e</w:t>
      </w:r>
      <w:r w:rsidR="00DE0D66" w:rsidRPr="00E74FE6">
        <w:rPr>
          <w:i/>
          <w:sz w:val="24"/>
          <w:lang w:val="ru-RU"/>
        </w:rPr>
        <w:t>-</w:t>
      </w:r>
      <w:r w:rsidR="00DE0D66" w:rsidRPr="00DE0D66">
        <w:rPr>
          <w:i/>
          <w:sz w:val="24"/>
          <w:lang w:val="en-US"/>
        </w:rPr>
        <w:t>mail</w:t>
      </w:r>
      <w:r w:rsidR="00E74FE6">
        <w:rPr>
          <w:i/>
          <w:sz w:val="24"/>
          <w:lang w:val="ru-RU"/>
        </w:rPr>
        <w:t xml:space="preserve"> для главного автора</w:t>
      </w:r>
      <w:r w:rsidR="00DE0D66" w:rsidRPr="00E74FE6">
        <w:rPr>
          <w:i/>
          <w:sz w:val="24"/>
          <w:lang w:val="ru-RU"/>
        </w:rPr>
        <w:t>*</w:t>
      </w:r>
    </w:p>
    <w:p w14:paraId="435F7CA7" w14:textId="14AFAA16" w:rsidR="00C916B6" w:rsidRPr="00E74FE6" w:rsidRDefault="00C916B6" w:rsidP="00C916B6">
      <w:pPr>
        <w:pStyle w:val="CSMAG19Affiliation"/>
        <w:rPr>
          <w:sz w:val="24"/>
          <w:lang w:val="ru-RU"/>
        </w:rPr>
      </w:pPr>
      <w:r w:rsidRPr="00E74FE6">
        <w:rPr>
          <w:sz w:val="24"/>
          <w:vertAlign w:val="superscript"/>
          <w:lang w:val="ru-RU"/>
        </w:rPr>
        <w:t>2</w:t>
      </w:r>
      <w:r w:rsidR="00E74FE6" w:rsidRPr="00E74FE6">
        <w:rPr>
          <w:sz w:val="24"/>
          <w:lang w:val="ru-RU"/>
        </w:rPr>
        <w:t>Организация,</w:t>
      </w:r>
      <w:r w:rsidR="00E74FE6" w:rsidRPr="00E74FE6">
        <w:rPr>
          <w:iCs/>
          <w:sz w:val="24"/>
          <w:lang w:val="ru-RU"/>
        </w:rPr>
        <w:t xml:space="preserve"> полный почтовый адрес, включая страну</w:t>
      </w:r>
      <w:r w:rsidRPr="00E74FE6">
        <w:rPr>
          <w:sz w:val="24"/>
          <w:lang w:val="ru-RU"/>
        </w:rPr>
        <w:t xml:space="preserve"> </w:t>
      </w:r>
    </w:p>
    <w:p w14:paraId="413DEEC1" w14:textId="44CECDBF" w:rsidR="00C916B6" w:rsidRPr="00E74FE6" w:rsidRDefault="00C916B6" w:rsidP="00C916B6">
      <w:pPr>
        <w:rPr>
          <w:sz w:val="24"/>
          <w:lang w:val="ru-RU"/>
        </w:rPr>
      </w:pPr>
    </w:p>
    <w:p w14:paraId="324DA1AA" w14:textId="772D8092" w:rsidR="00C916B6" w:rsidRPr="00E74FE6" w:rsidRDefault="00E74FE6" w:rsidP="00C916B6">
      <w:pPr>
        <w:pStyle w:val="CSMAG19Text"/>
        <w:rPr>
          <w:sz w:val="24"/>
          <w:lang w:val="ru-RU"/>
        </w:rPr>
      </w:pPr>
      <w:r>
        <w:rPr>
          <w:sz w:val="24"/>
          <w:lang w:val="ru-RU"/>
        </w:rPr>
        <w:t>Тезис</w:t>
      </w:r>
      <w:r w:rsidR="00AB7552" w:rsidRPr="00E74FE6">
        <w:rPr>
          <w:sz w:val="24"/>
          <w:lang w:val="ru-RU"/>
        </w:rPr>
        <w:t xml:space="preserve"> (</w:t>
      </w:r>
      <w:r>
        <w:rPr>
          <w:sz w:val="24"/>
          <w:lang w:val="ru-RU"/>
        </w:rPr>
        <w:t>до</w:t>
      </w:r>
      <w:r w:rsidRPr="00E74FE6">
        <w:rPr>
          <w:sz w:val="24"/>
          <w:lang w:val="ru-RU"/>
        </w:rPr>
        <w:t xml:space="preserve"> 1 </w:t>
      </w:r>
      <w:r>
        <w:rPr>
          <w:sz w:val="24"/>
          <w:lang w:val="ru-RU"/>
        </w:rPr>
        <w:t>страницы</w:t>
      </w:r>
      <w:r w:rsidR="00AB7552" w:rsidRPr="00E74FE6">
        <w:rPr>
          <w:sz w:val="24"/>
          <w:lang w:val="ru-RU"/>
        </w:rPr>
        <w:t xml:space="preserve">) </w:t>
      </w:r>
      <w:r>
        <w:rPr>
          <w:sz w:val="24"/>
          <w:lang w:val="ru-RU"/>
        </w:rPr>
        <w:t>Должен быть подготовлен в соответствии с данным шаблоном</w:t>
      </w:r>
      <w:r w:rsidR="00E22A62" w:rsidRPr="00E74FE6">
        <w:rPr>
          <w:sz w:val="24"/>
          <w:lang w:val="ru-RU"/>
        </w:rPr>
        <w:t>.</w:t>
      </w:r>
      <w:r w:rsidR="00C916B6" w:rsidRPr="00E74FE6">
        <w:rPr>
          <w:sz w:val="24"/>
          <w:lang w:val="ru-RU"/>
        </w:rPr>
        <w:t xml:space="preserve"> </w:t>
      </w:r>
      <w:r>
        <w:rPr>
          <w:sz w:val="24"/>
          <w:lang w:val="ru-RU"/>
        </w:rPr>
        <w:t>Пожалуйста, используйте заданный здесь шрифт</w:t>
      </w:r>
      <w:r w:rsidR="00C916B6" w:rsidRPr="00E74FE6">
        <w:rPr>
          <w:sz w:val="24"/>
          <w:lang w:val="ru-RU"/>
        </w:rPr>
        <w:t xml:space="preserve">, </w:t>
      </w:r>
      <w:r>
        <w:rPr>
          <w:sz w:val="24"/>
          <w:lang w:val="ru-RU"/>
        </w:rPr>
        <w:t>стиль</w:t>
      </w:r>
      <w:r w:rsidR="00054CFC" w:rsidRPr="00E74FE6">
        <w:rPr>
          <w:sz w:val="24"/>
          <w:lang w:val="ru-RU"/>
        </w:rPr>
        <w:t>,</w:t>
      </w:r>
      <w:r w:rsidR="00C916B6" w:rsidRPr="00E74FE6">
        <w:rPr>
          <w:sz w:val="24"/>
          <w:lang w:val="ru-RU"/>
        </w:rPr>
        <w:t xml:space="preserve"> </w:t>
      </w:r>
      <w:r>
        <w:rPr>
          <w:sz w:val="24"/>
          <w:lang w:val="ru-RU"/>
        </w:rPr>
        <w:t>и интервалы</w:t>
      </w:r>
      <w:r w:rsidR="00C916B6" w:rsidRPr="00E74FE6">
        <w:rPr>
          <w:sz w:val="24"/>
          <w:lang w:val="ru-RU"/>
        </w:rPr>
        <w:t>.</w:t>
      </w:r>
    </w:p>
    <w:p w14:paraId="1AB38021" w14:textId="2D208AB2" w:rsidR="00616A02" w:rsidRPr="00E74FE6" w:rsidRDefault="00E74FE6" w:rsidP="00C916B6">
      <w:pPr>
        <w:pStyle w:val="CSMAG19Text"/>
        <w:rPr>
          <w:sz w:val="24"/>
          <w:lang w:val="ru-RU"/>
        </w:rPr>
      </w:pPr>
      <w:r>
        <w:rPr>
          <w:sz w:val="24"/>
          <w:lang w:val="ru-RU"/>
        </w:rPr>
        <w:t>Рисунки и таблицы разрешены</w:t>
      </w:r>
      <w:r w:rsidR="00C916B6" w:rsidRPr="00E74FE6">
        <w:rPr>
          <w:sz w:val="24"/>
          <w:lang w:val="ru-RU"/>
        </w:rPr>
        <w:t xml:space="preserve">. </w:t>
      </w:r>
      <w:r w:rsidRPr="00E74FE6">
        <w:rPr>
          <w:sz w:val="24"/>
          <w:lang w:val="ru-RU"/>
        </w:rPr>
        <w:t xml:space="preserve">Рисунки должны быть вставлены в текст как цельные объекты. Разрешение рисунков должно быть не менее 300 </w:t>
      </w:r>
      <w:r w:rsidRPr="00E74FE6">
        <w:rPr>
          <w:sz w:val="24"/>
          <w:lang w:val="en-US"/>
        </w:rPr>
        <w:t>DPI</w:t>
      </w:r>
      <w:r w:rsidRPr="00E74FE6">
        <w:rPr>
          <w:sz w:val="24"/>
          <w:lang w:val="ru-RU"/>
        </w:rPr>
        <w:t>, в растровом формате (</w:t>
      </w:r>
      <w:proofErr w:type="spellStart"/>
      <w:r w:rsidRPr="00E74FE6">
        <w:rPr>
          <w:sz w:val="24"/>
          <w:lang w:val="en-US"/>
        </w:rPr>
        <w:t>tif</w:t>
      </w:r>
      <w:proofErr w:type="spellEnd"/>
      <w:r w:rsidRPr="00E74FE6">
        <w:rPr>
          <w:sz w:val="24"/>
          <w:lang w:val="ru-RU"/>
        </w:rPr>
        <w:t xml:space="preserve">, </w:t>
      </w:r>
      <w:r w:rsidRPr="00E74FE6">
        <w:rPr>
          <w:sz w:val="24"/>
          <w:lang w:val="en-US"/>
        </w:rPr>
        <w:t>jpg</w:t>
      </w:r>
      <w:r w:rsidRPr="00E74FE6">
        <w:rPr>
          <w:sz w:val="24"/>
          <w:lang w:val="ru-RU"/>
        </w:rPr>
        <w:t xml:space="preserve"> и т.д.). Текст на рисунках должен быть читабельным и не пересекаться. Границы рисунка не должны выходить за пределы полей страницы. Рисунки могут быть цветными. Рисунки, созданные в </w:t>
      </w:r>
      <w:r w:rsidRPr="00E74FE6">
        <w:rPr>
          <w:sz w:val="24"/>
          <w:lang w:val="en-US"/>
        </w:rPr>
        <w:t>MS</w:t>
      </w:r>
      <w:r w:rsidRPr="00E74FE6">
        <w:rPr>
          <w:sz w:val="24"/>
          <w:lang w:val="ru-RU"/>
        </w:rPr>
        <w:t xml:space="preserve"> </w:t>
      </w:r>
      <w:r w:rsidRPr="00E74FE6">
        <w:rPr>
          <w:sz w:val="24"/>
          <w:lang w:val="en-US"/>
        </w:rPr>
        <w:t>Word</w:t>
      </w:r>
      <w:r w:rsidRPr="00E74FE6">
        <w:rPr>
          <w:sz w:val="24"/>
          <w:lang w:val="ru-RU"/>
        </w:rPr>
        <w:t>, не принимаются.</w:t>
      </w:r>
    </w:p>
    <w:p w14:paraId="76DC013B" w14:textId="77777777" w:rsidR="00E74FE6" w:rsidRPr="008056CB" w:rsidRDefault="00E74FE6" w:rsidP="00E74FE6">
      <w:pPr>
        <w:jc w:val="center"/>
        <w:rPr>
          <w:szCs w:val="16"/>
        </w:rPr>
      </w:pPr>
      <w:r>
        <w:rPr>
          <w:noProof/>
          <w:szCs w:val="16"/>
        </w:rPr>
        <w:drawing>
          <wp:inline distT="0" distB="0" distL="0" distR="0" wp14:anchorId="2CF6F44B" wp14:editId="2B00CF53">
            <wp:extent cx="2590800" cy="1808666"/>
            <wp:effectExtent l="0" t="0" r="0" b="127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388" cy="18251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C7DADB" w14:textId="7E7D92AC" w:rsidR="00E74FE6" w:rsidRPr="00E74FE6" w:rsidRDefault="00E74FE6" w:rsidP="00E74FE6">
      <w:pPr>
        <w:jc w:val="center"/>
        <w:rPr>
          <w:szCs w:val="16"/>
          <w:lang w:val="ru-RU"/>
        </w:rPr>
      </w:pPr>
      <w:r w:rsidRPr="000F066B">
        <w:rPr>
          <w:szCs w:val="16"/>
        </w:rPr>
        <w:t>Подпись к рисунку</w:t>
      </w:r>
    </w:p>
    <w:p w14:paraId="7ACD63F0" w14:textId="53A631D6" w:rsidR="00E74FE6" w:rsidRPr="00E74FE6" w:rsidRDefault="00E74FE6" w:rsidP="00E32B95">
      <w:pPr>
        <w:pStyle w:val="CSMAG19Text"/>
        <w:rPr>
          <w:sz w:val="24"/>
          <w:lang w:val="ru-RU"/>
        </w:rPr>
      </w:pPr>
      <w:r w:rsidRPr="00E74FE6">
        <w:rPr>
          <w:sz w:val="24"/>
          <w:lang w:val="ru-RU"/>
        </w:rPr>
        <w:t>Таблицы, представленные в тексте, должны быть озаглавлены. Заголовок таблицы должен быть выровнен по центру страницы. Заголовок помещается над таблицей. Границы таблицы не должны выходить за пределы полей страницы.</w:t>
      </w:r>
    </w:p>
    <w:p w14:paraId="347FEE64" w14:textId="704177E3" w:rsidR="00E74FE6" w:rsidRPr="00E74FE6" w:rsidRDefault="00E74FE6" w:rsidP="00E74FE6">
      <w:pPr>
        <w:pStyle w:val="CSMAG19Text"/>
        <w:ind w:firstLine="0"/>
        <w:jc w:val="center"/>
        <w:rPr>
          <w:sz w:val="24"/>
          <w:lang w:val="ru-RU"/>
        </w:rPr>
      </w:pPr>
      <w:r w:rsidRPr="00E74FE6">
        <w:rPr>
          <w:szCs w:val="16"/>
          <w:lang w:val="ru-RU"/>
        </w:rPr>
        <w:t>Название таблицы</w:t>
      </w:r>
    </w:p>
    <w:tbl>
      <w:tblPr>
        <w:tblStyle w:val="aa"/>
        <w:tblW w:w="0" w:type="auto"/>
        <w:jc w:val="center"/>
        <w:tblLook w:val="01E0" w:firstRow="1" w:lastRow="1" w:firstColumn="1" w:lastColumn="1" w:noHBand="0" w:noVBand="0"/>
      </w:tblPr>
      <w:tblGrid>
        <w:gridCol w:w="3258"/>
        <w:gridCol w:w="3400"/>
      </w:tblGrid>
      <w:tr w:rsidR="00E74FE6" w:rsidRPr="00E74FE6" w14:paraId="699D6D71" w14:textId="77777777" w:rsidTr="00E74FE6">
        <w:trPr>
          <w:jc w:val="center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94414" w14:textId="77777777" w:rsidR="00E74FE6" w:rsidRPr="00E74FE6" w:rsidRDefault="00E74FE6" w:rsidP="00E74FE6">
            <w:pPr>
              <w:pStyle w:val="CSMAG19Text"/>
              <w:ind w:firstLine="0"/>
              <w:jc w:val="center"/>
              <w:rPr>
                <w:szCs w:val="16"/>
                <w:lang w:val="ru-RU"/>
              </w:rPr>
            </w:pPr>
            <w:r w:rsidRPr="00E74FE6">
              <w:rPr>
                <w:szCs w:val="16"/>
                <w:lang w:val="ru-RU"/>
              </w:rPr>
              <w:t>Колонка 1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56D42" w14:textId="6B425984" w:rsidR="00E74FE6" w:rsidRPr="00E74FE6" w:rsidRDefault="00E74FE6" w:rsidP="00E74FE6">
            <w:pPr>
              <w:pStyle w:val="CSMAG19Text"/>
              <w:ind w:firstLine="0"/>
              <w:jc w:val="center"/>
              <w:rPr>
                <w:szCs w:val="16"/>
                <w:lang w:val="ru-RU"/>
              </w:rPr>
            </w:pPr>
            <w:r>
              <w:rPr>
                <w:szCs w:val="16"/>
                <w:lang w:val="ru-RU"/>
              </w:rPr>
              <w:t>К</w:t>
            </w:r>
            <w:r w:rsidRPr="00E74FE6">
              <w:rPr>
                <w:szCs w:val="16"/>
                <w:lang w:val="ru-RU"/>
              </w:rPr>
              <w:t>олонка 2</w:t>
            </w:r>
          </w:p>
        </w:tc>
      </w:tr>
    </w:tbl>
    <w:p w14:paraId="1626CFC6" w14:textId="11301F81" w:rsidR="00C916B6" w:rsidRPr="00E32B95" w:rsidRDefault="00E32B95" w:rsidP="00AB7552">
      <w:pPr>
        <w:pStyle w:val="CSMAG19Text"/>
        <w:rPr>
          <w:sz w:val="24"/>
          <w:lang w:val="ru-RU"/>
        </w:rPr>
      </w:pPr>
      <w:r w:rsidRPr="00E32B95">
        <w:rPr>
          <w:sz w:val="24"/>
          <w:lang w:val="ru-RU"/>
        </w:rPr>
        <w:t xml:space="preserve">Если необходим список литературы и </w:t>
      </w:r>
      <w:r>
        <w:rPr>
          <w:sz w:val="24"/>
          <w:lang w:val="ru-RU"/>
        </w:rPr>
        <w:t>благодарность(финансирование)</w:t>
      </w:r>
      <w:r w:rsidRPr="00E32B95">
        <w:rPr>
          <w:sz w:val="24"/>
          <w:lang w:val="ru-RU"/>
        </w:rPr>
        <w:t xml:space="preserve">, используйте шрифт </w:t>
      </w:r>
      <w:r w:rsidRPr="00E32B95">
        <w:rPr>
          <w:sz w:val="24"/>
          <w:lang w:val="en-US"/>
        </w:rPr>
        <w:t>Times</w:t>
      </w:r>
      <w:r w:rsidRPr="00E32B95">
        <w:rPr>
          <w:sz w:val="24"/>
          <w:lang w:val="ru-RU"/>
        </w:rPr>
        <w:t xml:space="preserve"> </w:t>
      </w:r>
      <w:r w:rsidRPr="00E32B95">
        <w:rPr>
          <w:sz w:val="24"/>
          <w:lang w:val="en-US"/>
        </w:rPr>
        <w:t>New</w:t>
      </w:r>
      <w:r w:rsidRPr="00E32B95">
        <w:rPr>
          <w:sz w:val="24"/>
          <w:lang w:val="ru-RU"/>
        </w:rPr>
        <w:t xml:space="preserve"> </w:t>
      </w:r>
      <w:r w:rsidRPr="00E32B95">
        <w:rPr>
          <w:sz w:val="24"/>
          <w:lang w:val="en-US"/>
        </w:rPr>
        <w:t>Roman</w:t>
      </w:r>
      <w:r w:rsidRPr="00E32B95">
        <w:rPr>
          <w:sz w:val="24"/>
          <w:lang w:val="ru-RU"/>
        </w:rPr>
        <w:t xml:space="preserve"> </w:t>
      </w:r>
      <w:r>
        <w:rPr>
          <w:sz w:val="24"/>
          <w:lang w:val="ru-RU"/>
        </w:rPr>
        <w:t>размером</w:t>
      </w:r>
      <w:r w:rsidRPr="00E32B95">
        <w:rPr>
          <w:sz w:val="24"/>
          <w:lang w:val="ru-RU"/>
        </w:rPr>
        <w:t xml:space="preserve"> 10 </w:t>
      </w:r>
      <w:proofErr w:type="spellStart"/>
      <w:r w:rsidRPr="00E32B95">
        <w:rPr>
          <w:sz w:val="24"/>
          <w:lang w:val="ru-RU"/>
        </w:rPr>
        <w:t>п</w:t>
      </w:r>
      <w:r>
        <w:rPr>
          <w:sz w:val="24"/>
          <w:lang w:val="ru-RU"/>
        </w:rPr>
        <w:t>т</w:t>
      </w:r>
      <w:proofErr w:type="spellEnd"/>
      <w:r w:rsidRPr="00E32B95">
        <w:rPr>
          <w:sz w:val="24"/>
          <w:lang w:val="ru-RU"/>
        </w:rPr>
        <w:t xml:space="preserve">, как показано ниже. Пожалуйста, присылайте тезисы по адресу </w:t>
      </w:r>
      <w:proofErr w:type="gramStart"/>
      <w:r w:rsidRPr="00E32B95">
        <w:rPr>
          <w:sz w:val="24"/>
          <w:lang w:val="en-US"/>
        </w:rPr>
        <w:t>conf</w:t>
      </w:r>
      <w:r w:rsidRPr="00E32B95">
        <w:rPr>
          <w:sz w:val="24"/>
          <w:lang w:val="ru-RU"/>
        </w:rPr>
        <w:t>.</w:t>
      </w:r>
      <w:proofErr w:type="spellStart"/>
      <w:r w:rsidRPr="00E32B95">
        <w:rPr>
          <w:sz w:val="24"/>
          <w:lang w:val="en-US"/>
        </w:rPr>
        <w:t>apssp</w:t>
      </w:r>
      <w:proofErr w:type="spellEnd"/>
      <w:r w:rsidRPr="00E32B95">
        <w:rPr>
          <w:sz w:val="24"/>
          <w:lang w:val="ru-RU"/>
        </w:rPr>
        <w:t>@</w:t>
      </w:r>
      <w:proofErr w:type="spellStart"/>
      <w:r w:rsidRPr="00E32B95">
        <w:rPr>
          <w:sz w:val="24"/>
          <w:lang w:val="en-US"/>
        </w:rPr>
        <w:t>yandex</w:t>
      </w:r>
      <w:proofErr w:type="spellEnd"/>
      <w:r w:rsidRPr="00E32B95">
        <w:rPr>
          <w:sz w:val="24"/>
          <w:lang w:val="ru-RU"/>
        </w:rPr>
        <w:t>.</w:t>
      </w:r>
      <w:r w:rsidRPr="00E32B95">
        <w:rPr>
          <w:sz w:val="24"/>
          <w:lang w:val="en-US"/>
        </w:rPr>
        <w:t>by</w:t>
      </w:r>
      <w:r w:rsidRPr="00E32B95">
        <w:rPr>
          <w:sz w:val="24"/>
          <w:lang w:val="ru-RU"/>
        </w:rPr>
        <w:t xml:space="preserve"> .</w:t>
      </w:r>
      <w:proofErr w:type="gramEnd"/>
    </w:p>
    <w:p w14:paraId="424D95C7" w14:textId="6A74CEF4" w:rsidR="00C916B6" w:rsidRPr="00E32B95" w:rsidRDefault="00E32B95" w:rsidP="00AB7552">
      <w:pPr>
        <w:pStyle w:val="CSMAG19Acknowledgement"/>
        <w:ind w:firstLine="284"/>
        <w:jc w:val="both"/>
        <w:rPr>
          <w:sz w:val="20"/>
          <w:lang w:val="ru-RU"/>
        </w:rPr>
      </w:pPr>
      <w:r>
        <w:rPr>
          <w:sz w:val="20"/>
          <w:lang w:val="ru-RU"/>
        </w:rPr>
        <w:t>Благодарность (финансирование)</w:t>
      </w:r>
      <w:r w:rsidR="00C916B6" w:rsidRPr="00E32B95">
        <w:rPr>
          <w:sz w:val="20"/>
          <w:lang w:val="ru-RU"/>
        </w:rPr>
        <w:t xml:space="preserve"> &lt;</w:t>
      </w:r>
      <w:r>
        <w:rPr>
          <w:sz w:val="20"/>
          <w:lang w:val="ru-RU"/>
        </w:rPr>
        <w:t>необязательно</w:t>
      </w:r>
      <w:r w:rsidR="00C916B6" w:rsidRPr="00E32B95">
        <w:rPr>
          <w:sz w:val="20"/>
          <w:lang w:val="ru-RU"/>
        </w:rPr>
        <w:t xml:space="preserve">&gt; </w:t>
      </w:r>
    </w:p>
    <w:p w14:paraId="53E8F72F" w14:textId="57C78CED" w:rsidR="00DE0D66" w:rsidRPr="00E32B95" w:rsidRDefault="00E32B95" w:rsidP="00DE0D66">
      <w:pPr>
        <w:pStyle w:val="CSMAG19Acknowledgement"/>
        <w:ind w:firstLine="284"/>
        <w:jc w:val="both"/>
        <w:rPr>
          <w:sz w:val="20"/>
          <w:lang w:val="ru-RU"/>
        </w:rPr>
      </w:pPr>
      <w:r>
        <w:rPr>
          <w:sz w:val="20"/>
          <w:lang w:val="ru-RU"/>
        </w:rPr>
        <w:t xml:space="preserve">Список </w:t>
      </w:r>
      <w:r w:rsidRPr="00E32B95">
        <w:rPr>
          <w:sz w:val="20"/>
          <w:lang w:val="ru-RU"/>
        </w:rPr>
        <w:t>использованных источников</w:t>
      </w:r>
      <w:r w:rsidR="00DE0D66" w:rsidRPr="00E32B95">
        <w:rPr>
          <w:sz w:val="20"/>
          <w:lang w:val="ru-RU"/>
        </w:rPr>
        <w:t xml:space="preserve"> </w:t>
      </w:r>
      <w:proofErr w:type="gramStart"/>
      <w:r w:rsidR="00DE0D66" w:rsidRPr="00E32B95">
        <w:rPr>
          <w:sz w:val="20"/>
          <w:lang w:val="ru-RU"/>
        </w:rPr>
        <w:t>&lt;</w:t>
      </w:r>
      <w:r w:rsidRPr="00E32B95">
        <w:rPr>
          <w:sz w:val="20"/>
          <w:lang w:val="ru-RU"/>
        </w:rPr>
        <w:t xml:space="preserve"> </w:t>
      </w:r>
      <w:r w:rsidRPr="00E32B95">
        <w:rPr>
          <w:sz w:val="20"/>
          <w:lang w:val="ru-RU"/>
        </w:rPr>
        <w:t>необязательно</w:t>
      </w:r>
      <w:proofErr w:type="gramEnd"/>
      <w:r w:rsidRPr="00E32B95">
        <w:rPr>
          <w:sz w:val="20"/>
          <w:lang w:val="ru-RU"/>
        </w:rPr>
        <w:t xml:space="preserve"> </w:t>
      </w:r>
      <w:r w:rsidR="00DE0D66" w:rsidRPr="00E32B95">
        <w:rPr>
          <w:sz w:val="20"/>
          <w:lang w:val="ru-RU"/>
        </w:rPr>
        <w:t xml:space="preserve">&gt; </w:t>
      </w:r>
    </w:p>
    <w:p w14:paraId="79B4B691" w14:textId="3129B2FD" w:rsidR="000E64E2" w:rsidRDefault="00C916B6" w:rsidP="005A2A2D">
      <w:pPr>
        <w:pStyle w:val="CSMAG19Reference"/>
        <w:jc w:val="both"/>
        <w:rPr>
          <w:sz w:val="20"/>
          <w:lang w:val="ru-RU"/>
        </w:rPr>
      </w:pPr>
      <w:r w:rsidRPr="00E32B95">
        <w:rPr>
          <w:sz w:val="20"/>
          <w:lang w:val="ru-RU"/>
        </w:rPr>
        <w:t xml:space="preserve">[1] </w:t>
      </w:r>
      <w:r w:rsidR="00E32B95">
        <w:rPr>
          <w:sz w:val="20"/>
          <w:lang w:val="ru-RU"/>
        </w:rPr>
        <w:t>А</w:t>
      </w:r>
      <w:r w:rsidRPr="00E32B95">
        <w:rPr>
          <w:sz w:val="20"/>
          <w:lang w:val="ru-RU"/>
        </w:rPr>
        <w:t xml:space="preserve">. </w:t>
      </w:r>
      <w:r w:rsidR="00E32B95">
        <w:rPr>
          <w:sz w:val="20"/>
          <w:lang w:val="ru-RU"/>
        </w:rPr>
        <w:t>Автор</w:t>
      </w:r>
      <w:r w:rsidR="008A1456" w:rsidRPr="00E32B95">
        <w:rPr>
          <w:sz w:val="20"/>
          <w:lang w:val="ru-RU"/>
        </w:rPr>
        <w:t xml:space="preserve"> [</w:t>
      </w:r>
      <w:r w:rsidR="00E32B95">
        <w:rPr>
          <w:sz w:val="20"/>
          <w:lang w:val="ru-RU"/>
        </w:rPr>
        <w:t>и др</w:t>
      </w:r>
      <w:r w:rsidR="008A1456" w:rsidRPr="00E32B95">
        <w:rPr>
          <w:sz w:val="20"/>
          <w:lang w:val="ru-RU"/>
        </w:rPr>
        <w:t>.]</w:t>
      </w:r>
      <w:r w:rsidR="003D40B0" w:rsidRPr="003D40B0">
        <w:rPr>
          <w:lang w:val="ru-RU"/>
        </w:rPr>
        <w:t xml:space="preserve"> </w:t>
      </w:r>
      <w:r w:rsidR="003D40B0" w:rsidRPr="003D40B0">
        <w:rPr>
          <w:sz w:val="20"/>
          <w:lang w:val="ru-RU"/>
        </w:rPr>
        <w:t>Аббревиатура</w:t>
      </w:r>
      <w:r w:rsidR="008A1456" w:rsidRPr="00E32B95">
        <w:rPr>
          <w:sz w:val="20"/>
          <w:lang w:val="ru-RU"/>
        </w:rPr>
        <w:t xml:space="preserve"> </w:t>
      </w:r>
      <w:r w:rsidR="00E32B95">
        <w:rPr>
          <w:sz w:val="20"/>
          <w:lang w:val="ru-RU"/>
        </w:rPr>
        <w:t>названия журнала</w:t>
      </w:r>
      <w:r w:rsidRPr="00E32B95">
        <w:rPr>
          <w:sz w:val="20"/>
          <w:lang w:val="ru-RU"/>
        </w:rPr>
        <w:t xml:space="preserve"> </w:t>
      </w:r>
      <w:r w:rsidR="00E32B95">
        <w:rPr>
          <w:sz w:val="20"/>
          <w:lang w:val="ru-RU"/>
        </w:rPr>
        <w:t>Номер</w:t>
      </w:r>
      <w:r w:rsidRPr="00E32B95">
        <w:rPr>
          <w:sz w:val="20"/>
          <w:lang w:val="ru-RU"/>
        </w:rPr>
        <w:t xml:space="preserve"> (</w:t>
      </w:r>
      <w:r w:rsidR="00E32B95">
        <w:rPr>
          <w:sz w:val="20"/>
          <w:lang w:val="ru-RU"/>
        </w:rPr>
        <w:t>Год</w:t>
      </w:r>
      <w:r w:rsidRPr="00E32B95">
        <w:rPr>
          <w:sz w:val="20"/>
          <w:lang w:val="ru-RU"/>
        </w:rPr>
        <w:t xml:space="preserve">) </w:t>
      </w:r>
      <w:r w:rsidR="00E32B95">
        <w:rPr>
          <w:sz w:val="20"/>
          <w:lang w:val="ru-RU"/>
        </w:rPr>
        <w:t>Страницы</w:t>
      </w:r>
      <w:r w:rsidRPr="00E32B95">
        <w:rPr>
          <w:sz w:val="20"/>
          <w:lang w:val="ru-RU"/>
        </w:rPr>
        <w:t>.</w:t>
      </w:r>
      <w:r w:rsidR="003D40B0" w:rsidRPr="003D40B0">
        <w:rPr>
          <w:sz w:val="24"/>
          <w:szCs w:val="24"/>
          <w:lang w:val="ru-RU" w:eastAsia="ru-RU"/>
        </w:rPr>
        <w:t xml:space="preserve"> </w:t>
      </w:r>
      <w:r w:rsidR="003D40B0" w:rsidRPr="003D40B0">
        <w:rPr>
          <w:sz w:val="20"/>
          <w:lang w:val="ru-RU"/>
        </w:rPr>
        <w:t>(Для статей)</w:t>
      </w:r>
    </w:p>
    <w:p w14:paraId="27C4503B" w14:textId="0C7F5B13" w:rsidR="003D40B0" w:rsidRPr="003D40B0" w:rsidRDefault="003D40B0" w:rsidP="005A2A2D">
      <w:pPr>
        <w:pStyle w:val="CSMAG19Reference"/>
        <w:jc w:val="both"/>
        <w:rPr>
          <w:sz w:val="20"/>
          <w:szCs w:val="20"/>
          <w:lang w:val="ru-RU"/>
        </w:rPr>
      </w:pPr>
      <w:r w:rsidRPr="003D40B0">
        <w:rPr>
          <w:sz w:val="20"/>
          <w:szCs w:val="20"/>
          <w:lang w:val="ru-RU"/>
        </w:rPr>
        <w:t>[</w:t>
      </w:r>
      <w:r>
        <w:rPr>
          <w:sz w:val="20"/>
          <w:szCs w:val="20"/>
          <w:lang w:val="ru-RU"/>
        </w:rPr>
        <w:t>2</w:t>
      </w:r>
      <w:r w:rsidRPr="003D40B0">
        <w:rPr>
          <w:sz w:val="20"/>
          <w:szCs w:val="20"/>
          <w:lang w:val="ru-RU"/>
        </w:rPr>
        <w:t>] А. Автор [и др.] Книга. Издательство (Год) Страницы. (для книг)</w:t>
      </w:r>
    </w:p>
    <w:p w14:paraId="24CCCD44" w14:textId="5DA0129F" w:rsidR="000E64E2" w:rsidRPr="00E32B95" w:rsidRDefault="000E64E2">
      <w:pPr>
        <w:rPr>
          <w:lang w:val="ru-RU"/>
        </w:rPr>
      </w:pPr>
    </w:p>
    <w:p w14:paraId="60F74696" w14:textId="095BD524" w:rsidR="00AB7552" w:rsidRPr="00E32B95" w:rsidRDefault="00AB7552">
      <w:pPr>
        <w:rPr>
          <w:lang w:val="ru-RU"/>
        </w:rPr>
      </w:pPr>
    </w:p>
    <w:p w14:paraId="32CDB52B" w14:textId="1B2081EE" w:rsidR="00AB7552" w:rsidRPr="00E32B95" w:rsidRDefault="00AB7552" w:rsidP="00AB7552">
      <w:pPr>
        <w:pStyle w:val="CSMAG19Acknowledgement"/>
        <w:ind w:firstLine="284"/>
        <w:jc w:val="right"/>
        <w:rPr>
          <w:sz w:val="24"/>
          <w:lang w:val="ru-RU"/>
        </w:rPr>
      </w:pPr>
    </w:p>
    <w:p w14:paraId="230C8818" w14:textId="77777777" w:rsidR="00AB7552" w:rsidRPr="00E32B95" w:rsidRDefault="00AB7552">
      <w:pPr>
        <w:rPr>
          <w:lang w:val="ru-RU"/>
        </w:rPr>
      </w:pPr>
    </w:p>
    <w:sectPr w:rsidR="00AB7552" w:rsidRPr="00E32B95" w:rsidSect="005C3959">
      <w:headerReference w:type="default" r:id="rId8"/>
      <w:pgSz w:w="11906" w:h="16838"/>
      <w:pgMar w:top="1417" w:right="1417" w:bottom="1417" w:left="1417" w:header="0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7D8B52" w14:textId="77777777" w:rsidR="00B2284A" w:rsidRDefault="00B2284A" w:rsidP="007C222E">
      <w:r>
        <w:separator/>
      </w:r>
    </w:p>
  </w:endnote>
  <w:endnote w:type="continuationSeparator" w:id="0">
    <w:p w14:paraId="23A12C8D" w14:textId="77777777" w:rsidR="00B2284A" w:rsidRDefault="00B2284A" w:rsidP="007C22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Franklin Gothic Medium">
    <w:panose1 w:val="020B0603020102020204"/>
    <w:charset w:val="CC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C174B" w14:textId="77777777" w:rsidR="00B2284A" w:rsidRDefault="00B2284A" w:rsidP="007C222E">
      <w:r>
        <w:separator/>
      </w:r>
    </w:p>
  </w:footnote>
  <w:footnote w:type="continuationSeparator" w:id="0">
    <w:p w14:paraId="33215A16" w14:textId="77777777" w:rsidR="00B2284A" w:rsidRDefault="00B2284A" w:rsidP="007C22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3EBA2" w14:textId="16FD6FB7" w:rsidR="007C222E" w:rsidRPr="007C222E" w:rsidRDefault="007C222E">
    <w:pPr>
      <w:pStyle w:val="a6"/>
      <w:rPr>
        <w:sz w:val="30"/>
        <w:szCs w:val="30"/>
        <w:lang w:val="ru-RU"/>
      </w:rPr>
    </w:pPr>
    <w:r w:rsidRPr="007C222E">
      <w:rPr>
        <w:sz w:val="30"/>
        <w:szCs w:val="30"/>
        <w:lang w:val="en-US"/>
      </w:rPr>
      <w:t xml:space="preserve"> </w:t>
    </w:r>
    <w:r>
      <w:rPr>
        <w:sz w:val="30"/>
        <w:szCs w:val="30"/>
        <w:lang w:val="ru-RU"/>
      </w:rPr>
      <w:t xml:space="preserve"> </w:t>
    </w:r>
  </w:p>
  <w:tbl>
    <w:tblPr>
      <w:tblStyle w:val="aa"/>
      <w:tblW w:w="981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184"/>
      <w:gridCol w:w="222"/>
    </w:tblGrid>
    <w:tr w:rsidR="007C222E" w14:paraId="4B5209DE" w14:textId="5B6EC3B4" w:rsidTr="00B00BE0">
      <w:trPr>
        <w:trHeight w:val="258"/>
      </w:trPr>
      <w:tc>
        <w:tcPr>
          <w:tcW w:w="3096" w:type="dxa"/>
          <w:vAlign w:val="center"/>
        </w:tcPr>
        <w:tbl>
          <w:tblPr>
            <w:tblStyle w:val="aa"/>
            <w:tblW w:w="9968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3143"/>
            <w:gridCol w:w="6825"/>
          </w:tblGrid>
          <w:tr w:rsidR="00A218B5" w14:paraId="18462031" w14:textId="77777777" w:rsidTr="00960E65">
            <w:trPr>
              <w:trHeight w:val="132"/>
            </w:trPr>
            <w:tc>
              <w:tcPr>
                <w:tcW w:w="3143" w:type="dxa"/>
                <w:vAlign w:val="center"/>
              </w:tcPr>
              <w:p w14:paraId="6CE062B9" w14:textId="180F9640" w:rsidR="00A218B5" w:rsidRDefault="00A05D05" w:rsidP="00A218B5">
                <w:pPr>
                  <w:pStyle w:val="a6"/>
                  <w:jc w:val="center"/>
                  <w:rPr>
                    <w:sz w:val="30"/>
                    <w:szCs w:val="30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2903D431" wp14:editId="12F02575">
                      <wp:extent cx="1477107" cy="494703"/>
                      <wp:effectExtent l="0" t="0" r="8890" b="635"/>
                      <wp:docPr id="10" name="Рисунок 1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BEBA8EAE-BF5A-486C-A8C5-ECC9F3942E4B}">
                                    <a14:imgProps xmlns:a14="http://schemas.microsoft.com/office/drawing/2010/main">
                                      <a14:imgLayer r:embed="rId2">
                                        <a14:imgEffect>
                                          <a14:backgroundRemoval t="4082" b="97959" l="1367" r="99393">
                                            <a14:foregroundMark x1="45406" y1="4082" x2="87320" y2="66667"/>
                                            <a14:foregroundMark x1="87320" y1="66667" x2="19286" y2="82540"/>
                                            <a14:foregroundMark x1="19286" y1="82540" x2="48140" y2="18821"/>
                                            <a14:foregroundMark x1="48140" y1="18821" x2="74867" y2="82086"/>
                                            <a14:foregroundMark x1="74867" y1="82086" x2="39863" y2="92744"/>
                                            <a14:foregroundMark x1="39863" y1="92744" x2="39256" y2="93651"/>
                                            <a14:foregroundMark x1="37509" y1="51927" x2="44799" y2="28345"/>
                                            <a14:foregroundMark x1="44267" y1="43537" x2="43736" y2="22676"/>
                                            <a14:foregroundMark x1="43964" y1="19274" x2="44267" y2="46032"/>
                                            <a14:foregroundMark x1="52088" y1="4082" x2="58238" y2="4082"/>
                                            <a14:foregroundMark x1="49279" y1="14966" x2="58011" y2="11791"/>
                                            <a14:foregroundMark x1="10934" y1="57823" x2="16781" y2="86168"/>
                                            <a14:foregroundMark x1="7593" y1="63492" x2="23842" y2="97959"/>
                                            <a14:foregroundMark x1="3645" y1="52608" x2="5011" y2="60998"/>
                                            <a14:foregroundMark x1="46241" y1="75283" x2="81017" y2="91383"/>
                                            <a14:foregroundMark x1="81017" y1="91383" x2="91040" y2="89569"/>
                                            <a14:foregroundMark x1="42825" y1="20181" x2="10099" y2="81406"/>
                                            <a14:foregroundMark x1="10099" y1="81406" x2="53986" y2="78912"/>
                                            <a14:foregroundMark x1="53986" y1="78912" x2="91648" y2="82993"/>
                                            <a14:foregroundMark x1="91648" y1="82993" x2="55277" y2="65986"/>
                                            <a14:foregroundMark x1="55277" y1="65986" x2="20273" y2="94104"/>
                                            <a14:foregroundMark x1="20273" y1="94104" x2="44571" y2="29705"/>
                                            <a14:foregroundMark x1="44571" y1="29705" x2="57175" y2="54422"/>
                                            <a14:foregroundMark x1="89370" y1="65306" x2="95216" y2="97052"/>
                                            <a14:foregroundMark x1="91572" y1="73696" x2="93014" y2="76190"/>
                                            <a14:foregroundMark x1="95824" y1="63492" x2="99468" y2="75283"/>
                                            <a14:foregroundMark x1="90205" y1="62812" x2="98330" y2="64399"/>
                                            <a14:foregroundMark x1="93546" y1="87075" x2="16097" y2="92971"/>
                                            <a14:foregroundMark x1="16097" y1="92971" x2="72361" y2="93197"/>
                                            <a14:foregroundMark x1="72361" y1="93197" x2="97798" y2="90249"/>
                                            <a14:foregroundMark x1="38345" y1="24263" x2="45103" y2="22676"/>
                                            <a14:foregroundMark x1="1367" y1="92063" x2="6986" y2="97959"/>
                                            <a14:foregroundMark x1="41458" y1="10884" x2="45938" y2="20862"/>
                                          </a14:backgroundRemoval>
                                        </a14:imgEffect>
                                      </a14:imgLayer>
                                    </a14:imgProps>
                                  </a:ex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20041" cy="50908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6825" w:type="dxa"/>
                <w:vAlign w:val="center"/>
              </w:tcPr>
              <w:p w14:paraId="77384253" w14:textId="287C72AE" w:rsidR="00A218B5" w:rsidRDefault="00A05D05" w:rsidP="00A218B5">
                <w:pPr>
                  <w:pStyle w:val="a6"/>
                  <w:spacing w:line="276" w:lineRule="auto"/>
                  <w:jc w:val="right"/>
                  <w:rPr>
                    <w:rFonts w:ascii="Franklin Gothic Medium" w:hAnsi="Franklin Gothic Medium"/>
                    <w:i/>
                    <w:iCs/>
                    <w:color w:val="E95C59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49483FE6" wp14:editId="73C8275A">
                      <wp:extent cx="2514600" cy="257175"/>
                      <wp:effectExtent l="0" t="0" r="0" b="9525"/>
                      <wp:docPr id="1" name="Рисунок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3">
                                <a:extLst>
                                  <a:ext uri="{BEBA8EAE-BF5A-486C-A8C5-ECC9F3942E4B}">
                                    <a14:imgProps xmlns:a14="http://schemas.microsoft.com/office/drawing/2010/main">
                                      <a14:imgLayer r:embed="rId4">
                                        <a14:imgEffect>
                                          <a14:backgroundRemoval t="17450" b="44631" l="7633" r="73554">
                                            <a14:foregroundMark x1="10794" y1="31879" x2="30918" y2="30201"/>
                                            <a14:foregroundMark x1="30918" y1="30201" x2="73554" y2="31879"/>
                                            <a14:foregroundMark x1="10486" y1="39597" x2="59059" y2="37248"/>
                                            <a14:foregroundMark x1="59059" y1="37248" x2="13955" y2="20470"/>
                                            <a14:foregroundMark x1="13955" y1="20470" x2="50578" y2="41611"/>
                                            <a14:foregroundMark x1="50578" y1="41611" x2="66230" y2="40604"/>
                                            <a14:foregroundMark x1="66230" y1="40604" x2="41018" y2="28859"/>
                                            <a14:foregroundMark x1="41018" y1="28859" x2="52274" y2="27852"/>
                                            <a14:backgroundMark x1="6014" y1="26846" x2="5397" y2="37919"/>
                                          </a14:backgroundRemoval>
                                        </a14:imgEffect>
                                      </a14:imgLayer>
                                    </a14:imgProps>
                                  </a:ex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t="14032" r="22951" b="51665"/>
                              <a:stretch/>
                            </pic:blipFill>
                            <pic:spPr bwMode="auto">
                              <a:xfrm>
                                <a:off x="0" y="0"/>
                                <a:ext cx="2561231" cy="26194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</w:p>
              <w:p w14:paraId="44555261" w14:textId="77777777" w:rsidR="00A218B5" w:rsidRPr="005C3959" w:rsidRDefault="00A218B5" w:rsidP="00A218B5">
                <w:pPr>
                  <w:pStyle w:val="a6"/>
                  <w:spacing w:line="276" w:lineRule="auto"/>
                  <w:jc w:val="right"/>
                  <w:rPr>
                    <w:rFonts w:ascii="Franklin Gothic Medium" w:hAnsi="Franklin Gothic Medium"/>
                    <w:i/>
                    <w:iCs/>
                    <w:color w:val="E95C59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72516C9D" wp14:editId="38C0ABA3">
                      <wp:extent cx="3263644" cy="239395"/>
                      <wp:effectExtent l="0" t="0" r="0" b="8255"/>
                      <wp:docPr id="2" name="Рисунок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t="53416" b="14652"/>
                              <a:stretch/>
                            </pic:blipFill>
                            <pic:spPr bwMode="auto">
                              <a:xfrm>
                                <a:off x="0" y="0"/>
                                <a:ext cx="3324165" cy="24383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1CFA59C1" w14:textId="7CA1F928" w:rsidR="007C222E" w:rsidRDefault="007C222E" w:rsidP="00B00BE0">
          <w:pPr>
            <w:pStyle w:val="a6"/>
            <w:jc w:val="center"/>
            <w:rPr>
              <w:sz w:val="30"/>
              <w:szCs w:val="30"/>
              <w:lang w:val="en-US"/>
            </w:rPr>
          </w:pPr>
        </w:p>
      </w:tc>
      <w:tc>
        <w:tcPr>
          <w:tcW w:w="6723" w:type="dxa"/>
          <w:vAlign w:val="center"/>
        </w:tcPr>
        <w:p w14:paraId="4356C833" w14:textId="077DB554" w:rsidR="007C222E" w:rsidRPr="005C3959" w:rsidRDefault="007C222E" w:rsidP="00B00BE0">
          <w:pPr>
            <w:pStyle w:val="a6"/>
            <w:spacing w:line="276" w:lineRule="auto"/>
            <w:rPr>
              <w:rFonts w:ascii="Franklin Gothic Medium" w:hAnsi="Franklin Gothic Medium"/>
              <w:i/>
              <w:iCs/>
              <w:color w:val="E95C59"/>
              <w:lang w:val="en-US"/>
            </w:rPr>
          </w:pPr>
        </w:p>
      </w:tc>
    </w:tr>
  </w:tbl>
  <w:p w14:paraId="734B375F" w14:textId="77777777" w:rsidR="007C222E" w:rsidRDefault="007C222E" w:rsidP="005C395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BD3774"/>
    <w:multiLevelType w:val="hybridMultilevel"/>
    <w:tmpl w:val="5274C56C"/>
    <w:lvl w:ilvl="0" w:tplc="FB64D01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59679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cumentProtection w:edit="forms" w:enforcement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NLA0tDC1MDK2MDZS0lEKTi0uzszPAykwrAUAo5Vw6iwAAAA="/>
  </w:docVars>
  <w:rsids>
    <w:rsidRoot w:val="00824EE4"/>
    <w:rsid w:val="000177F6"/>
    <w:rsid w:val="00031756"/>
    <w:rsid w:val="00054CFC"/>
    <w:rsid w:val="000912C8"/>
    <w:rsid w:val="00092883"/>
    <w:rsid w:val="000A0C5C"/>
    <w:rsid w:val="000B6129"/>
    <w:rsid w:val="000E4E6B"/>
    <w:rsid w:val="000E64E2"/>
    <w:rsid w:val="000E7DC4"/>
    <w:rsid w:val="00123036"/>
    <w:rsid w:val="00124105"/>
    <w:rsid w:val="00166729"/>
    <w:rsid w:val="0019115C"/>
    <w:rsid w:val="001D1892"/>
    <w:rsid w:val="001D4F61"/>
    <w:rsid w:val="001F073A"/>
    <w:rsid w:val="00212CC0"/>
    <w:rsid w:val="0023210C"/>
    <w:rsid w:val="00256226"/>
    <w:rsid w:val="002A4075"/>
    <w:rsid w:val="002D1083"/>
    <w:rsid w:val="002D65E7"/>
    <w:rsid w:val="002E0A28"/>
    <w:rsid w:val="003344C8"/>
    <w:rsid w:val="003D40B0"/>
    <w:rsid w:val="003E16DF"/>
    <w:rsid w:val="003F0430"/>
    <w:rsid w:val="00402210"/>
    <w:rsid w:val="004446ED"/>
    <w:rsid w:val="00463DAB"/>
    <w:rsid w:val="004A2B98"/>
    <w:rsid w:val="004C5EAD"/>
    <w:rsid w:val="004E43DA"/>
    <w:rsid w:val="0050485F"/>
    <w:rsid w:val="0052503F"/>
    <w:rsid w:val="00533FCB"/>
    <w:rsid w:val="005630B2"/>
    <w:rsid w:val="00567CAC"/>
    <w:rsid w:val="005A2A2D"/>
    <w:rsid w:val="005A2D39"/>
    <w:rsid w:val="005A754F"/>
    <w:rsid w:val="005C01AC"/>
    <w:rsid w:val="005C34FF"/>
    <w:rsid w:val="005C3959"/>
    <w:rsid w:val="005E1387"/>
    <w:rsid w:val="00616A02"/>
    <w:rsid w:val="0064655D"/>
    <w:rsid w:val="006757D1"/>
    <w:rsid w:val="00682426"/>
    <w:rsid w:val="00692CA2"/>
    <w:rsid w:val="006A18AD"/>
    <w:rsid w:val="006B2939"/>
    <w:rsid w:val="006F611C"/>
    <w:rsid w:val="007150FD"/>
    <w:rsid w:val="00725971"/>
    <w:rsid w:val="00727089"/>
    <w:rsid w:val="0074381C"/>
    <w:rsid w:val="007C222E"/>
    <w:rsid w:val="007D4BFC"/>
    <w:rsid w:val="00824EE4"/>
    <w:rsid w:val="0086334D"/>
    <w:rsid w:val="00877561"/>
    <w:rsid w:val="008845A7"/>
    <w:rsid w:val="008A1456"/>
    <w:rsid w:val="008D1922"/>
    <w:rsid w:val="008E25DC"/>
    <w:rsid w:val="00931097"/>
    <w:rsid w:val="00970429"/>
    <w:rsid w:val="00A05D05"/>
    <w:rsid w:val="00A218B5"/>
    <w:rsid w:val="00A26F2F"/>
    <w:rsid w:val="00A72888"/>
    <w:rsid w:val="00AB7552"/>
    <w:rsid w:val="00B00BE0"/>
    <w:rsid w:val="00B109FC"/>
    <w:rsid w:val="00B1692D"/>
    <w:rsid w:val="00B17942"/>
    <w:rsid w:val="00B2026F"/>
    <w:rsid w:val="00B21604"/>
    <w:rsid w:val="00B2284A"/>
    <w:rsid w:val="00B277C7"/>
    <w:rsid w:val="00B32293"/>
    <w:rsid w:val="00B95AFD"/>
    <w:rsid w:val="00BA1D14"/>
    <w:rsid w:val="00BA301A"/>
    <w:rsid w:val="00BB679C"/>
    <w:rsid w:val="00BE1566"/>
    <w:rsid w:val="00C7282F"/>
    <w:rsid w:val="00C909DE"/>
    <w:rsid w:val="00C916B6"/>
    <w:rsid w:val="00CF718C"/>
    <w:rsid w:val="00D1098D"/>
    <w:rsid w:val="00D5766F"/>
    <w:rsid w:val="00D61000"/>
    <w:rsid w:val="00DD713F"/>
    <w:rsid w:val="00DE0D66"/>
    <w:rsid w:val="00E22A62"/>
    <w:rsid w:val="00E245CF"/>
    <w:rsid w:val="00E32B95"/>
    <w:rsid w:val="00E44BF8"/>
    <w:rsid w:val="00E74FE6"/>
    <w:rsid w:val="00E82855"/>
    <w:rsid w:val="00E83E40"/>
    <w:rsid w:val="00EC2CFD"/>
    <w:rsid w:val="00F01F36"/>
    <w:rsid w:val="00F60E3F"/>
    <w:rsid w:val="00F6696F"/>
    <w:rsid w:val="00FA3283"/>
    <w:rsid w:val="00FF0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705D57B"/>
  <w15:docId w15:val="{EAA0B7EB-DB00-4CB4-9150-92B893655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locked="1" w:semiHidden="1" w:uiPriority="0" w:unhideWhenUsed="1"/>
    <w:lsdException w:name="Table Simple 2" w:locked="1" w:semiHidden="1" w:uiPriority="0" w:unhideWhenUsed="1"/>
    <w:lsdException w:name="Table Simple 3" w:locked="1" w:semiHidden="1" w:uiPriority="0" w:unhideWhenUsed="1"/>
    <w:lsdException w:name="Table Classic 1" w:locked="1" w:semiHidden="1" w:uiPriority="0" w:unhideWhenUsed="1"/>
    <w:lsdException w:name="Table Classic 2" w:locked="1" w:semiHidden="1" w:uiPriority="0" w:unhideWhenUsed="1"/>
    <w:lsdException w:name="Table Classic 3" w:locked="1" w:semiHidden="1" w:uiPriority="0" w:unhideWhenUsed="1"/>
    <w:lsdException w:name="Table Classic 4" w:locked="1" w:semiHidden="1" w:uiPriority="0" w:unhideWhenUsed="1"/>
    <w:lsdException w:name="Table Colorful 1" w:locked="1" w:semiHidden="1" w:uiPriority="0" w:unhideWhenUsed="1"/>
    <w:lsdException w:name="Table Colorful 2" w:locked="1" w:semiHidden="1" w:uiPriority="0" w:unhideWhenUsed="1"/>
    <w:lsdException w:name="Table Colorful 3" w:locked="1" w:semiHidden="1" w:uiPriority="0" w:unhideWhenUsed="1"/>
    <w:lsdException w:name="Table Columns 1" w:locked="1" w:semiHidden="1" w:uiPriority="0" w:unhideWhenUsed="1"/>
    <w:lsdException w:name="Table Columns 2" w:locked="1" w:semiHidden="1" w:uiPriority="0" w:unhideWhenUsed="1"/>
    <w:lsdException w:name="Table Columns 3" w:locked="1" w:semiHidden="1" w:uiPriority="0" w:unhideWhenUsed="1"/>
    <w:lsdException w:name="Table Columns 4" w:locked="1" w:semiHidden="1" w:uiPriority="0" w:unhideWhenUsed="1"/>
    <w:lsdException w:name="Table Columns 5" w:locked="1" w:semiHidden="1" w:uiPriority="0" w:unhideWhenUsed="1"/>
    <w:lsdException w:name="Table Grid 1" w:locked="1" w:semiHidden="1" w:uiPriority="0" w:unhideWhenUsed="1"/>
    <w:lsdException w:name="Table Grid 2" w:locked="1" w:semiHidden="1" w:uiPriority="0" w:unhideWhenUsed="1"/>
    <w:lsdException w:name="Table Grid 3" w:locked="1" w:semiHidden="1" w:uiPriority="0" w:unhideWhenUsed="1"/>
    <w:lsdException w:name="Table Grid 4" w:locked="1" w:semiHidden="1" w:uiPriority="0" w:unhideWhenUsed="1"/>
    <w:lsdException w:name="Table Grid 5" w:locked="1" w:semiHidden="1" w:uiPriority="0" w:unhideWhenUsed="1"/>
    <w:lsdException w:name="Table Grid 6" w:locked="1" w:semiHidden="1" w:uiPriority="0" w:unhideWhenUsed="1"/>
    <w:lsdException w:name="Table Grid 7" w:locked="1" w:semiHidden="1" w:uiPriority="0" w:unhideWhenUsed="1"/>
    <w:lsdException w:name="Table Grid 8" w:locked="1" w:semiHidden="1" w:uiPriority="0" w:unhideWhenUsed="1"/>
    <w:lsdException w:name="Table List 1" w:locked="1" w:semiHidden="1" w:uiPriority="0" w:unhideWhenUsed="1"/>
    <w:lsdException w:name="Table List 2" w:locked="1" w:semiHidden="1" w:uiPriority="0" w:unhideWhenUsed="1"/>
    <w:lsdException w:name="Table List 3" w:locked="1" w:semiHidden="1" w:uiPriority="0" w:unhideWhenUsed="1"/>
    <w:lsdException w:name="Table List 4" w:locked="1" w:semiHidden="1" w:uiPriority="0" w:unhideWhenUsed="1"/>
    <w:lsdException w:name="Table List 5" w:locked="1" w:semiHidden="1" w:uiPriority="0" w:unhideWhenUsed="1"/>
    <w:lsdException w:name="Table List 6" w:locked="1" w:semiHidden="1" w:uiPriority="0" w:unhideWhenUsed="1"/>
    <w:lsdException w:name="Table List 7" w:locked="1" w:semiHidden="1" w:uiPriority="0" w:unhideWhenUsed="1"/>
    <w:lsdException w:name="Table List 8" w:locked="1" w:semiHidden="1" w:uiPriority="0" w:unhideWhenUsed="1"/>
    <w:lsdException w:name="Table 3D effects 1" w:locked="1" w:semiHidden="1" w:uiPriority="0" w:unhideWhenUsed="1"/>
    <w:lsdException w:name="Table 3D effects 2" w:locked="1" w:semiHidden="1" w:uiPriority="0" w:unhideWhenUsed="1"/>
    <w:lsdException w:name="Table 3D effects 3" w:locked="1" w:semiHidden="1" w:uiPriority="0" w:unhideWhenUsed="1"/>
    <w:lsdException w:name="Table Contemporary" w:locked="1" w:semiHidden="1" w:uiPriority="0" w:unhideWhenUsed="1"/>
    <w:lsdException w:name="Table Elegant" w:locked="1" w:semiHidden="1" w:uiPriority="0" w:unhideWhenUsed="1"/>
    <w:lsdException w:name="Table Professional" w:locked="1" w:semiHidden="1" w:uiPriority="0" w:unhideWhenUsed="1"/>
    <w:lsdException w:name="Table Subtle 1" w:locked="1" w:semiHidden="1" w:uiPriority="0" w:unhideWhenUsed="1"/>
    <w:lsdException w:name="Table Subtle 2" w:locked="1" w:semiHidden="1" w:uiPriority="0" w:unhideWhenUsed="1"/>
    <w:lsdException w:name="Table Web 1" w:locked="1" w:semiHidden="1" w:uiPriority="0" w:unhideWhenUsed="1"/>
    <w:lsdException w:name="Table Web 2" w:locked="1" w:semiHidden="1" w:uiPriority="0" w:unhideWhenUsed="1"/>
    <w:lsdException w:name="Table Web 3" w:locked="1" w:semiHidden="1" w:uiPriority="0" w:unhideWhenUsed="1"/>
    <w:lsdException w:name="Balloon Text" w:semiHidden="1" w:unhideWhenUsed="1"/>
    <w:lsdException w:name="Table Grid" w:uiPriority="59"/>
    <w:lsdException w:name="Table Theme" w:locked="1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0485F"/>
    <w:rPr>
      <w:lang w:val="sk-SK" w:eastAsia="sk-SK"/>
    </w:rPr>
  </w:style>
  <w:style w:type="paragraph" w:styleId="1">
    <w:name w:val="heading 1"/>
    <w:basedOn w:val="a"/>
    <w:next w:val="a"/>
    <w:link w:val="10"/>
    <w:uiPriority w:val="99"/>
    <w:qFormat/>
    <w:rsid w:val="0050485F"/>
    <w:pPr>
      <w:keepNext/>
      <w:outlineLvl w:val="0"/>
    </w:pPr>
    <w:rPr>
      <w:sz w:val="24"/>
      <w:lang w:val="en-US"/>
    </w:rPr>
  </w:style>
  <w:style w:type="paragraph" w:styleId="2">
    <w:name w:val="heading 2"/>
    <w:basedOn w:val="a"/>
    <w:next w:val="a"/>
    <w:link w:val="20"/>
    <w:uiPriority w:val="99"/>
    <w:qFormat/>
    <w:rsid w:val="0050485F"/>
    <w:pPr>
      <w:keepNext/>
      <w:outlineLvl w:val="1"/>
    </w:pPr>
    <w:rPr>
      <w:b/>
    </w:rPr>
  </w:style>
  <w:style w:type="paragraph" w:styleId="3">
    <w:name w:val="heading 3"/>
    <w:basedOn w:val="a"/>
    <w:next w:val="a"/>
    <w:link w:val="30"/>
    <w:uiPriority w:val="99"/>
    <w:qFormat/>
    <w:rsid w:val="0050485F"/>
    <w:pPr>
      <w:keepNext/>
      <w:outlineLvl w:val="2"/>
    </w:pPr>
    <w:rPr>
      <w:b/>
      <w:sz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FB5E6A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0">
    <w:name w:val="Заголовок 2 Знак"/>
    <w:link w:val="2"/>
    <w:uiPriority w:val="99"/>
    <w:locked/>
    <w:rsid w:val="006757D1"/>
    <w:rPr>
      <w:b/>
    </w:rPr>
  </w:style>
  <w:style w:type="character" w:customStyle="1" w:styleId="30">
    <w:name w:val="Заголовок 3 Знак"/>
    <w:link w:val="3"/>
    <w:uiPriority w:val="9"/>
    <w:semiHidden/>
    <w:rsid w:val="00FB5E6A"/>
    <w:rPr>
      <w:rFonts w:ascii="Cambria" w:eastAsia="Times New Roman" w:hAnsi="Cambria" w:cs="Times New Roman"/>
      <w:b/>
      <w:bCs/>
      <w:sz w:val="26"/>
      <w:szCs w:val="26"/>
    </w:rPr>
  </w:style>
  <w:style w:type="character" w:styleId="a3">
    <w:name w:val="Hyperlink"/>
    <w:uiPriority w:val="99"/>
    <w:rsid w:val="0050485F"/>
    <w:rPr>
      <w:rFonts w:cs="Times New Roman"/>
      <w:color w:val="0000FF"/>
      <w:u w:val="single"/>
    </w:rPr>
  </w:style>
  <w:style w:type="character" w:styleId="a4">
    <w:name w:val="FollowedHyperlink"/>
    <w:uiPriority w:val="99"/>
    <w:rsid w:val="0050485F"/>
    <w:rPr>
      <w:rFonts w:cs="Times New Roman"/>
      <w:color w:val="800080"/>
      <w:u w:val="single"/>
    </w:rPr>
  </w:style>
  <w:style w:type="paragraph" w:customStyle="1" w:styleId="CSMAG19Title">
    <w:name w:val="CSMAG19 Title"/>
    <w:basedOn w:val="a"/>
    <w:uiPriority w:val="99"/>
    <w:rsid w:val="00A26F2F"/>
    <w:rPr>
      <w:b/>
    </w:rPr>
  </w:style>
  <w:style w:type="paragraph" w:customStyle="1" w:styleId="CSMAG19Authors">
    <w:name w:val="CSMAG19 Authors"/>
    <w:basedOn w:val="a"/>
    <w:uiPriority w:val="99"/>
    <w:rsid w:val="008D1922"/>
  </w:style>
  <w:style w:type="paragraph" w:customStyle="1" w:styleId="CSMAG19Affiliation">
    <w:name w:val="CSMAG19 Affiliation"/>
    <w:basedOn w:val="a"/>
    <w:uiPriority w:val="99"/>
    <w:rsid w:val="000177F6"/>
    <w:rPr>
      <w:i/>
    </w:rPr>
  </w:style>
  <w:style w:type="paragraph" w:customStyle="1" w:styleId="CSMAG19Text">
    <w:name w:val="CSMAG19 Text"/>
    <w:basedOn w:val="a"/>
    <w:uiPriority w:val="99"/>
    <w:rsid w:val="008D1922"/>
    <w:pPr>
      <w:ind w:firstLine="284"/>
      <w:jc w:val="both"/>
    </w:pPr>
  </w:style>
  <w:style w:type="paragraph" w:customStyle="1" w:styleId="CSMAG19Reference">
    <w:name w:val="CSMAG19 Reference"/>
    <w:basedOn w:val="a"/>
    <w:uiPriority w:val="99"/>
    <w:rsid w:val="008D1922"/>
    <w:rPr>
      <w:sz w:val="16"/>
      <w:szCs w:val="16"/>
      <w:lang w:val="en-US"/>
    </w:rPr>
  </w:style>
  <w:style w:type="character" w:styleId="a5">
    <w:name w:val="Placeholder Text"/>
    <w:uiPriority w:val="99"/>
    <w:semiHidden/>
    <w:rsid w:val="00212CC0"/>
    <w:rPr>
      <w:rFonts w:cs="Times New Roman"/>
      <w:color w:val="808080"/>
    </w:rPr>
  </w:style>
  <w:style w:type="paragraph" w:customStyle="1" w:styleId="CSMAG19Acknowledgement">
    <w:name w:val="CSMAG19 Acknowledgement"/>
    <w:basedOn w:val="a"/>
    <w:rsid w:val="00970429"/>
    <w:rPr>
      <w:sz w:val="16"/>
      <w:lang w:val="en-US"/>
    </w:rPr>
  </w:style>
  <w:style w:type="paragraph" w:styleId="a6">
    <w:name w:val="header"/>
    <w:basedOn w:val="a"/>
    <w:link w:val="a7"/>
    <w:uiPriority w:val="99"/>
    <w:unhideWhenUsed/>
    <w:rsid w:val="007C222E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7C222E"/>
    <w:rPr>
      <w:lang w:val="sk-SK" w:eastAsia="sk-SK"/>
    </w:rPr>
  </w:style>
  <w:style w:type="paragraph" w:styleId="a8">
    <w:name w:val="footer"/>
    <w:basedOn w:val="a"/>
    <w:link w:val="a9"/>
    <w:uiPriority w:val="99"/>
    <w:unhideWhenUsed/>
    <w:rsid w:val="007C222E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7C222E"/>
    <w:rPr>
      <w:lang w:val="sk-SK" w:eastAsia="sk-SK"/>
    </w:rPr>
  </w:style>
  <w:style w:type="table" w:styleId="aa">
    <w:name w:val="Table Grid"/>
    <w:basedOn w:val="a1"/>
    <w:uiPriority w:val="59"/>
    <w:rsid w:val="007C2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8691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17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1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microsoft.com/office/2007/relationships/hdphoto" Target="media/hdphoto1.wdp"/><Relationship Id="rId1" Type="http://schemas.openxmlformats.org/officeDocument/2006/relationships/image" Target="media/image2.png"/><Relationship Id="rId5" Type="http://schemas.openxmlformats.org/officeDocument/2006/relationships/image" Target="media/image4.jpeg"/><Relationship Id="rId4" Type="http://schemas.microsoft.com/office/2007/relationships/hdphoto" Target="media/hdphoto2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Guide for Authors – CSMAG04 Abstract Submission</vt:lpstr>
    </vt:vector>
  </TitlesOfParts>
  <Company>KEF PF UPJS</Company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 for Authors – CSMAG04 Abstract Submission</dc:title>
  <dc:subject/>
  <dc:creator>Martin Orendac</dc:creator>
  <cp:keywords/>
  <dc:description/>
  <cp:lastModifiedBy>Owner</cp:lastModifiedBy>
  <cp:revision>10</cp:revision>
  <cp:lastPrinted>2021-06-15T12:24:00Z</cp:lastPrinted>
  <dcterms:created xsi:type="dcterms:W3CDTF">2021-06-16T10:11:00Z</dcterms:created>
  <dcterms:modified xsi:type="dcterms:W3CDTF">2023-02-07T07:20:00Z</dcterms:modified>
</cp:coreProperties>
</file>